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B1EC2" w14:textId="369B974E" w:rsidR="00EB2697" w:rsidRDefault="00BD512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1E5A6E5" wp14:editId="5F500E4C">
                <wp:simplePos x="0" y="0"/>
                <wp:positionH relativeFrom="column">
                  <wp:posOffset>1762125</wp:posOffset>
                </wp:positionH>
                <wp:positionV relativeFrom="paragraph">
                  <wp:posOffset>1819275</wp:posOffset>
                </wp:positionV>
                <wp:extent cx="438150" cy="238125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BE58A" w14:textId="2AB5949B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1</w:t>
                            </w:r>
                            <w:r w:rsidR="00BD5128"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5A6E5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138.75pt;margin-top:143.25pt;width:34.5pt;height:18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" filled="f" stroked="f" strokeweight=".5pt">
                <v:textbox>
                  <w:txbxContent>
                    <w:p w14:paraId="1A4BE58A" w14:textId="2AB5949B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1</w:t>
                      </w:r>
                      <w:r w:rsidR="00BD5128"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4EE207" wp14:editId="0CE08B4C">
                <wp:simplePos x="0" y="0"/>
                <wp:positionH relativeFrom="column">
                  <wp:posOffset>1466215</wp:posOffset>
                </wp:positionH>
                <wp:positionV relativeFrom="paragraph">
                  <wp:posOffset>2124075</wp:posOffset>
                </wp:positionV>
                <wp:extent cx="428625" cy="23812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D595E9" w14:textId="040EE8F5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1</w:t>
                            </w:r>
                            <w:r w:rsidR="00BD5128"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EE207" id="Text Box 39" o:spid="_x0000_s1027" type="#_x0000_t202" style="position:absolute;margin-left:115.45pt;margin-top:167.25pt;width:33.75pt;height:18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" filled="f" stroked="f" strokeweight=".5pt">
                <v:textbox>
                  <w:txbxContent>
                    <w:p w14:paraId="32D595E9" w14:textId="040EE8F5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1</w:t>
                      </w:r>
                      <w:r w:rsidR="00BD5128"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FD21145" wp14:editId="06F188DD">
                <wp:simplePos x="0" y="0"/>
                <wp:positionH relativeFrom="column">
                  <wp:posOffset>1266825</wp:posOffset>
                </wp:positionH>
                <wp:positionV relativeFrom="paragraph">
                  <wp:posOffset>1685925</wp:posOffset>
                </wp:positionV>
                <wp:extent cx="409575" cy="238125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981F06" w14:textId="707572CD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1</w:t>
                            </w:r>
                            <w:r w:rsidR="00BD5128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21145" id="Text Box 40" o:spid="_x0000_s1028" type="#_x0000_t202" style="position:absolute;margin-left:99.75pt;margin-top:132.75pt;width:32.25pt;height:18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" filled="f" stroked="f" strokeweight=".5pt">
                <v:textbox>
                  <w:txbxContent>
                    <w:p w14:paraId="5B981F06" w14:textId="707572CD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1</w:t>
                      </w:r>
                      <w:r w:rsidR="00BD5128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28290CD" wp14:editId="4EEED11D">
                <wp:simplePos x="0" y="0"/>
                <wp:positionH relativeFrom="column">
                  <wp:posOffset>1000125</wp:posOffset>
                </wp:positionH>
                <wp:positionV relativeFrom="paragraph">
                  <wp:posOffset>1295400</wp:posOffset>
                </wp:positionV>
                <wp:extent cx="400050" cy="238125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F3E7A9" w14:textId="45D8B391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1</w:t>
                            </w:r>
                            <w:r w:rsidR="00BD5128">
                              <w:rPr>
                                <w:color w:val="FF0000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290CD" id="Text Box 38" o:spid="_x0000_s1029" type="#_x0000_t202" style="position:absolute;margin-left:78.75pt;margin-top:102pt;width:31.5pt;height:18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" filled="f" stroked="f" strokeweight=".5pt">
                <v:textbox>
                  <w:txbxContent>
                    <w:p w14:paraId="48F3E7A9" w14:textId="45D8B391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1</w:t>
                      </w:r>
                      <w:r w:rsidR="00BD5128">
                        <w:rPr>
                          <w:color w:val="FF0000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FA50182" wp14:editId="05E9305A">
                <wp:simplePos x="0" y="0"/>
                <wp:positionH relativeFrom="column">
                  <wp:posOffset>876300</wp:posOffset>
                </wp:positionH>
                <wp:positionV relativeFrom="paragraph">
                  <wp:posOffset>590550</wp:posOffset>
                </wp:positionV>
                <wp:extent cx="333375" cy="238125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63A77D" w14:textId="72BD6A02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 w:rsidR="00BD5128">
                              <w:rPr>
                                <w:color w:val="FF000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50182" id="Text Box 37" o:spid="_x0000_s1030" type="#_x0000_t202" style="position:absolute;margin-left:69pt;margin-top:46.5pt;width:26.25pt;height:1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" filled="f" stroked="f" strokeweight=".5pt">
                <v:textbox>
                  <w:txbxContent>
                    <w:p w14:paraId="4063A77D" w14:textId="72BD6A02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 w:rsidR="00BD5128">
                        <w:rPr>
                          <w:color w:val="FF0000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82CBDD" wp14:editId="11656696">
                <wp:simplePos x="0" y="0"/>
                <wp:positionH relativeFrom="column">
                  <wp:posOffset>2438400</wp:posOffset>
                </wp:positionH>
                <wp:positionV relativeFrom="paragraph">
                  <wp:posOffset>390525</wp:posOffset>
                </wp:positionV>
                <wp:extent cx="333375" cy="238125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778636" w14:textId="4609C858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 w:rsidR="00BD5128">
                              <w:rPr>
                                <w:color w:val="FF000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2CBDD" id="Text Box 36" o:spid="_x0000_s1031" type="#_x0000_t202" style="position:absolute;margin-left:192pt;margin-top:30.75pt;width:26.25pt;height:18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" filled="f" stroked="f" strokeweight=".5pt">
                <v:textbox>
                  <w:txbxContent>
                    <w:p w14:paraId="39778636" w14:textId="4609C858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 w:rsidR="00BD5128">
                        <w:rPr>
                          <w:color w:val="FF0000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911594A" wp14:editId="0204123A">
                <wp:simplePos x="0" y="0"/>
                <wp:positionH relativeFrom="column">
                  <wp:posOffset>3228975</wp:posOffset>
                </wp:positionH>
                <wp:positionV relativeFrom="paragraph">
                  <wp:posOffset>638175</wp:posOffset>
                </wp:positionV>
                <wp:extent cx="333375" cy="238125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9A6DC2" w14:textId="0890CA50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 w:rsidR="00BD5128">
                              <w:rPr>
                                <w:color w:val="FF000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1594A" id="Text Box 35" o:spid="_x0000_s1032" type="#_x0000_t202" style="position:absolute;margin-left:254.25pt;margin-top:50.25pt;width:26.25pt;height:18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" filled="f" stroked="f" strokeweight=".5pt">
                <v:textbox>
                  <w:txbxContent>
                    <w:p w14:paraId="189A6DC2" w14:textId="0890CA50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 w:rsidR="00BD5128">
                        <w:rPr>
                          <w:color w:val="FF0000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23E7EB4" wp14:editId="332701E1">
                <wp:simplePos x="0" y="0"/>
                <wp:positionH relativeFrom="column">
                  <wp:posOffset>3905250</wp:posOffset>
                </wp:positionH>
                <wp:positionV relativeFrom="paragraph">
                  <wp:posOffset>1514475</wp:posOffset>
                </wp:positionV>
                <wp:extent cx="333375" cy="238125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BB19C" w14:textId="4B0BFD9D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 w:rsidR="00BD5128">
                              <w:rPr>
                                <w:color w:val="FF000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E7EB4" id="Text Box 34" o:spid="_x0000_s1033" type="#_x0000_t202" style="position:absolute;margin-left:307.5pt;margin-top:119.25pt;width:26.25pt;height:18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" filled="f" stroked="f" strokeweight=".5pt">
                <v:textbox>
                  <w:txbxContent>
                    <w:p w14:paraId="4FBBB19C" w14:textId="4B0BFD9D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 w:rsidR="00BD5128">
                        <w:rPr>
                          <w:color w:val="FF0000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67419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89F996" wp14:editId="0582D7F0">
                <wp:simplePos x="0" y="0"/>
                <wp:positionH relativeFrom="column">
                  <wp:posOffset>3267075</wp:posOffset>
                </wp:positionH>
                <wp:positionV relativeFrom="paragraph">
                  <wp:posOffset>1371600</wp:posOffset>
                </wp:positionV>
                <wp:extent cx="333375" cy="2381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2598DC" w14:textId="0D3B910F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9F996" id="Text Box 33" o:spid="_x0000_s1034" type="#_x0000_t202" style="position:absolute;margin-left:257.25pt;margin-top:108pt;width:26.25pt;height:18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" filled="f" stroked="f" strokeweight=".5pt">
                <v:textbox>
                  <w:txbxContent>
                    <w:p w14:paraId="702598DC" w14:textId="0D3B910F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67419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7F79FE" wp14:editId="13BA4366">
                <wp:simplePos x="0" y="0"/>
                <wp:positionH relativeFrom="column">
                  <wp:posOffset>3362325</wp:posOffset>
                </wp:positionH>
                <wp:positionV relativeFrom="paragraph">
                  <wp:posOffset>1809750</wp:posOffset>
                </wp:positionV>
                <wp:extent cx="333375" cy="23812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BB86FC" w14:textId="268EE5EA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F79FE" id="Text Box 32" o:spid="_x0000_s1035" type="#_x0000_t202" style="position:absolute;margin-left:264.75pt;margin-top:142.5pt;width:26.25pt;height:1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" filled="f" stroked="f" strokeweight=".5pt">
                <v:textbox>
                  <w:txbxContent>
                    <w:p w14:paraId="0CBB86FC" w14:textId="268EE5EA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7419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2ABAE1" wp14:editId="2BCECA42">
                <wp:simplePos x="0" y="0"/>
                <wp:positionH relativeFrom="column">
                  <wp:posOffset>3162300</wp:posOffset>
                </wp:positionH>
                <wp:positionV relativeFrom="paragraph">
                  <wp:posOffset>2200275</wp:posOffset>
                </wp:positionV>
                <wp:extent cx="333375" cy="23812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EFAA00" w14:textId="7D01D8DE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ABAE1" id="Text Box 31" o:spid="_x0000_s1036" type="#_x0000_t202" style="position:absolute;margin-left:249pt;margin-top:173.25pt;width:26.2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" filled="f" stroked="f" strokeweight=".5pt">
                <v:textbox>
                  <w:txbxContent>
                    <w:p w14:paraId="62EFAA00" w14:textId="7D01D8DE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67419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286EC2B" wp14:editId="6F5A65E0">
                <wp:simplePos x="0" y="0"/>
                <wp:positionH relativeFrom="column">
                  <wp:posOffset>2667000</wp:posOffset>
                </wp:positionH>
                <wp:positionV relativeFrom="paragraph">
                  <wp:posOffset>2333625</wp:posOffset>
                </wp:positionV>
                <wp:extent cx="333375" cy="238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087F6E" w14:textId="0E60BC1C" w:rsidR="0067419D" w:rsidRPr="009B2736" w:rsidRDefault="0067419D" w:rsidP="0067419D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86EC2B" id="Text Box 30" o:spid="_x0000_s1037" type="#_x0000_t202" style="position:absolute;margin-left:210pt;margin-top:183.75pt;width:26.25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" filled="f" stroked="f" strokeweight=".5pt">
                <v:textbox>
                  <w:txbxContent>
                    <w:p w14:paraId="6F087F6E" w14:textId="0E60BC1C" w:rsidR="0067419D" w:rsidRPr="009B2736" w:rsidRDefault="0067419D" w:rsidP="0067419D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9B273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611078" wp14:editId="4730001F">
                <wp:simplePos x="0" y="0"/>
                <wp:positionH relativeFrom="column">
                  <wp:posOffset>2181225</wp:posOffset>
                </wp:positionH>
                <wp:positionV relativeFrom="paragraph">
                  <wp:posOffset>2381250</wp:posOffset>
                </wp:positionV>
                <wp:extent cx="333375" cy="23812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6BB45E" w14:textId="3E3F18EE" w:rsidR="009B2736" w:rsidRPr="009B2736" w:rsidRDefault="009B2736">
                            <w:pPr>
                              <w:rPr>
                                <w:color w:val="FF0000"/>
                              </w:rPr>
                            </w:pPr>
                            <w:r w:rsidRPr="009B2736">
                              <w:rPr>
                                <w:color w:val="FF0000"/>
                              </w:rPr>
                              <w:t>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11078" id="Text Box 17" o:spid="_x0000_s1038" type="#_x0000_t202" style="position:absolute;margin-left:171.75pt;margin-top:187.5pt;width:26.25pt;height:18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" filled="f" stroked="f" strokeweight=".5pt">
                <v:textbox>
                  <w:txbxContent>
                    <w:p w14:paraId="386BB45E" w14:textId="3E3F18EE" w:rsidR="009B2736" w:rsidRPr="009B2736" w:rsidRDefault="009B2736">
                      <w:pPr>
                        <w:rPr>
                          <w:color w:val="FF0000"/>
                        </w:rPr>
                      </w:pPr>
                      <w:r w:rsidRPr="009B2736">
                        <w:rPr>
                          <w:color w:val="FF0000"/>
                        </w:rPr>
                        <w:t>T1</w:t>
                      </w:r>
                    </w:p>
                  </w:txbxContent>
                </v:textbox>
              </v:shape>
            </w:pict>
          </mc:Fallback>
        </mc:AlternateContent>
      </w:r>
      <w:r w:rsidR="00201F9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F88D3D" wp14:editId="63956EAD">
                <wp:simplePos x="0" y="0"/>
                <wp:positionH relativeFrom="column">
                  <wp:posOffset>2095500</wp:posOffset>
                </wp:positionH>
                <wp:positionV relativeFrom="paragraph">
                  <wp:posOffset>2240915</wp:posOffset>
                </wp:positionV>
                <wp:extent cx="457200" cy="485775"/>
                <wp:effectExtent l="19050" t="1905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857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EDE5D3" id="Oval 3" o:spid="_x0000_s1026" style="position:absolute;margin-left:165pt;margin-top:176.45pt;width:36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" filled="f" strokecolor="red" strokeweight="2.25pt">
                <v:stroke joinstyle="miter"/>
              </v:oval>
            </w:pict>
          </mc:Fallback>
        </mc:AlternateContent>
      </w:r>
      <w:r w:rsidR="00201F93">
        <w:rPr>
          <w:noProof/>
        </w:rPr>
        <w:drawing>
          <wp:anchor distT="0" distB="0" distL="114300" distR="114300" simplePos="0" relativeHeight="251671552" behindDoc="0" locked="0" layoutInCell="1" allowOverlap="1" wp14:anchorId="46B040CC" wp14:editId="315F2526">
            <wp:simplePos x="0" y="0"/>
            <wp:positionH relativeFrom="column">
              <wp:posOffset>1457325</wp:posOffset>
            </wp:positionH>
            <wp:positionV relativeFrom="paragraph">
              <wp:posOffset>1990725</wp:posOffset>
            </wp:positionV>
            <wp:extent cx="487680" cy="518160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70528" behindDoc="0" locked="0" layoutInCell="1" allowOverlap="1" wp14:anchorId="5C5B7030" wp14:editId="0ED581A0">
            <wp:simplePos x="0" y="0"/>
            <wp:positionH relativeFrom="column">
              <wp:posOffset>1228725</wp:posOffset>
            </wp:positionH>
            <wp:positionV relativeFrom="paragraph">
              <wp:posOffset>1575435</wp:posOffset>
            </wp:positionV>
            <wp:extent cx="487680" cy="518160"/>
            <wp:effectExtent l="0" t="0" r="7620" b="0"/>
            <wp:wrapNone/>
            <wp:docPr id="6" name="Picture 6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,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8480" behindDoc="0" locked="0" layoutInCell="1" allowOverlap="1" wp14:anchorId="3E08C2A8" wp14:editId="065A7F5F">
            <wp:simplePos x="0" y="0"/>
            <wp:positionH relativeFrom="column">
              <wp:posOffset>990600</wp:posOffset>
            </wp:positionH>
            <wp:positionV relativeFrom="paragraph">
              <wp:posOffset>1194435</wp:posOffset>
            </wp:positionV>
            <wp:extent cx="487680" cy="518160"/>
            <wp:effectExtent l="0" t="0" r="762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9504" behindDoc="0" locked="0" layoutInCell="1" allowOverlap="1" wp14:anchorId="0EEEE522" wp14:editId="6EA01FFD">
            <wp:simplePos x="0" y="0"/>
            <wp:positionH relativeFrom="margin">
              <wp:posOffset>1733550</wp:posOffset>
            </wp:positionH>
            <wp:positionV relativeFrom="paragraph">
              <wp:posOffset>1687195</wp:posOffset>
            </wp:positionV>
            <wp:extent cx="487680" cy="501015"/>
            <wp:effectExtent l="0" t="0" r="762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87680" cy="50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01F93">
        <w:rPr>
          <w:noProof/>
        </w:rPr>
        <w:drawing>
          <wp:anchor distT="0" distB="0" distL="114300" distR="114300" simplePos="0" relativeHeight="251667456" behindDoc="0" locked="0" layoutInCell="1" allowOverlap="1" wp14:anchorId="6DB7F441" wp14:editId="5A27EC6C">
            <wp:simplePos x="0" y="0"/>
            <wp:positionH relativeFrom="margin">
              <wp:posOffset>2571750</wp:posOffset>
            </wp:positionH>
            <wp:positionV relativeFrom="paragraph">
              <wp:posOffset>2191385</wp:posOffset>
            </wp:positionV>
            <wp:extent cx="504825" cy="536377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04825" cy="5363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F93">
        <w:rPr>
          <w:noProof/>
        </w:rPr>
        <w:drawing>
          <wp:anchor distT="0" distB="0" distL="114300" distR="114300" simplePos="0" relativeHeight="251666432" behindDoc="0" locked="0" layoutInCell="1" allowOverlap="1" wp14:anchorId="449CCAC5" wp14:editId="225BE1B5">
            <wp:simplePos x="0" y="0"/>
            <wp:positionH relativeFrom="column">
              <wp:posOffset>3086100</wp:posOffset>
            </wp:positionH>
            <wp:positionV relativeFrom="paragraph">
              <wp:posOffset>2063115</wp:posOffset>
            </wp:positionV>
            <wp:extent cx="487680" cy="518160"/>
            <wp:effectExtent l="0" t="0" r="762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5408" behindDoc="0" locked="0" layoutInCell="1" allowOverlap="1" wp14:anchorId="5E73096D" wp14:editId="4CF1B016">
            <wp:simplePos x="0" y="0"/>
            <wp:positionH relativeFrom="column">
              <wp:posOffset>3295650</wp:posOffset>
            </wp:positionH>
            <wp:positionV relativeFrom="paragraph">
              <wp:posOffset>1710690</wp:posOffset>
            </wp:positionV>
            <wp:extent cx="487680" cy="518160"/>
            <wp:effectExtent l="0" t="0" r="762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4384" behindDoc="0" locked="0" layoutInCell="1" allowOverlap="1" wp14:anchorId="4D6D973C" wp14:editId="48B926FB">
            <wp:simplePos x="0" y="0"/>
            <wp:positionH relativeFrom="column">
              <wp:posOffset>3848100</wp:posOffset>
            </wp:positionH>
            <wp:positionV relativeFrom="paragraph">
              <wp:posOffset>1400175</wp:posOffset>
            </wp:positionV>
            <wp:extent cx="487680" cy="518160"/>
            <wp:effectExtent l="0" t="0" r="762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3360" behindDoc="0" locked="0" layoutInCell="1" allowOverlap="1" wp14:anchorId="57830269" wp14:editId="4B1283DC">
            <wp:simplePos x="0" y="0"/>
            <wp:positionH relativeFrom="column">
              <wp:posOffset>3190875</wp:posOffset>
            </wp:positionH>
            <wp:positionV relativeFrom="paragraph">
              <wp:posOffset>1257300</wp:posOffset>
            </wp:positionV>
            <wp:extent cx="487680" cy="518160"/>
            <wp:effectExtent l="0" t="0" r="762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2336" behindDoc="0" locked="0" layoutInCell="1" allowOverlap="1" wp14:anchorId="189E0AC7" wp14:editId="7819856F">
            <wp:simplePos x="0" y="0"/>
            <wp:positionH relativeFrom="column">
              <wp:posOffset>3162300</wp:posOffset>
            </wp:positionH>
            <wp:positionV relativeFrom="paragraph">
              <wp:posOffset>523875</wp:posOffset>
            </wp:positionV>
            <wp:extent cx="487680" cy="518160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1F93">
        <w:rPr>
          <w:noProof/>
        </w:rPr>
        <w:drawing>
          <wp:anchor distT="0" distB="0" distL="114300" distR="114300" simplePos="0" relativeHeight="251660288" behindDoc="0" locked="0" layoutInCell="1" allowOverlap="1" wp14:anchorId="2483D28C" wp14:editId="75EA8132">
            <wp:simplePos x="0" y="0"/>
            <wp:positionH relativeFrom="column">
              <wp:posOffset>2352675</wp:posOffset>
            </wp:positionH>
            <wp:positionV relativeFrom="paragraph">
              <wp:posOffset>280035</wp:posOffset>
            </wp:positionV>
            <wp:extent cx="487680" cy="518160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F93">
        <w:rPr>
          <w:noProof/>
        </w:rPr>
        <w:drawing>
          <wp:anchor distT="0" distB="0" distL="114300" distR="114300" simplePos="0" relativeHeight="251661312" behindDoc="0" locked="0" layoutInCell="1" allowOverlap="1" wp14:anchorId="058654D6" wp14:editId="473A3566">
            <wp:simplePos x="0" y="0"/>
            <wp:positionH relativeFrom="column">
              <wp:posOffset>828675</wp:posOffset>
            </wp:positionH>
            <wp:positionV relativeFrom="paragraph">
              <wp:posOffset>485775</wp:posOffset>
            </wp:positionV>
            <wp:extent cx="487680" cy="518160"/>
            <wp:effectExtent l="0" t="0" r="762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518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95823">
        <w:rPr>
          <w:noProof/>
        </w:rPr>
        <w:drawing>
          <wp:inline distT="0" distB="0" distL="0" distR="0" wp14:anchorId="3F501AD9" wp14:editId="395825B7">
            <wp:extent cx="5394960" cy="34366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61" b="6042"/>
                    <a:stretch/>
                  </pic:blipFill>
                  <pic:spPr bwMode="auto">
                    <a:xfrm>
                      <a:off x="0" y="0"/>
                      <a:ext cx="539496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31DB4" w14:textId="14AC9DBF" w:rsidR="009B2736" w:rsidRDefault="00206F79" w:rsidP="009B2736">
      <w:r>
        <w:t>T1 (Tilia sp.) – Remove epicormic growth, crown lift to give 2.5m clearance with the ground. Remove</w:t>
      </w:r>
      <w:r w:rsidR="00931AEA">
        <w:t xml:space="preserve"> top 8m of deadwood – high risk of failure if left</w:t>
      </w:r>
      <w:r w:rsidR="00CD349A">
        <w:t>.</w:t>
      </w:r>
    </w:p>
    <w:p w14:paraId="3D2C65E7" w14:textId="383E5C07" w:rsidR="00CD349A" w:rsidRDefault="00CD349A" w:rsidP="009B2736">
      <w:r>
        <w:t>T2 (Tilia sp.) – Crown lift to provide 2.5m clearance with the ground and remove any deadwood.</w:t>
      </w:r>
    </w:p>
    <w:p w14:paraId="4B5D420C" w14:textId="51432DA5" w:rsidR="00CD349A" w:rsidRDefault="00CD349A" w:rsidP="009B2736">
      <w:r>
        <w:t>T3</w:t>
      </w:r>
      <w:r w:rsidR="004F47B7">
        <w:t xml:space="preserve"> </w:t>
      </w:r>
      <w:r w:rsidR="001D4CAA">
        <w:t>(Tilia sp.) – Remove epicormic growth, crown lift to provide 2.5m clearance with the ground.</w:t>
      </w:r>
    </w:p>
    <w:p w14:paraId="53B2899D" w14:textId="4C489B5E" w:rsidR="004F47B7" w:rsidRDefault="004F47B7" w:rsidP="009B2736">
      <w:r>
        <w:t xml:space="preserve">T4 </w:t>
      </w:r>
      <w:r>
        <w:t>(Tilia sp.) – Crown lift to provide 2.5m clearance with the ground and remove any deadwood.</w:t>
      </w:r>
    </w:p>
    <w:p w14:paraId="187D364C" w14:textId="27AB41E5" w:rsidR="004F47B7" w:rsidRDefault="004F47B7" w:rsidP="009B2736">
      <w:r>
        <w:t>T5</w:t>
      </w:r>
      <w:r w:rsidR="00477151">
        <w:t xml:space="preserve"> </w:t>
      </w:r>
      <w:r w:rsidR="00477151">
        <w:t>(Tilia sp.) – Crown lift to provide 2.5m clearance with the ground and remove any deadwood.</w:t>
      </w:r>
    </w:p>
    <w:p w14:paraId="700BA4F7" w14:textId="12F5DD49" w:rsidR="00477151" w:rsidRDefault="00477151" w:rsidP="009B2736">
      <w:r>
        <w:t>T6 (Fraxinus excelsior)</w:t>
      </w:r>
      <w:r w:rsidR="00A94FE9">
        <w:t xml:space="preserve"> - </w:t>
      </w:r>
      <w:r>
        <w:t>Crown lift to provide 2.5m clearance with the ground and remove any deadwood.</w:t>
      </w:r>
      <w:r w:rsidR="00560482">
        <w:t xml:space="preserve"> Sever ivy and remove 1m section from base of tree.</w:t>
      </w:r>
    </w:p>
    <w:p w14:paraId="058CF666" w14:textId="7E1A36EC" w:rsidR="0024535C" w:rsidRDefault="00560482" w:rsidP="0024535C">
      <w:r>
        <w:t>T7 (Tilia sp.)</w:t>
      </w:r>
      <w:r w:rsidR="0024535C">
        <w:t xml:space="preserve"> - </w:t>
      </w:r>
      <w:r w:rsidR="0024535C">
        <w:t>Crown lift to provide 2.5m clearance with the ground</w:t>
      </w:r>
      <w:r w:rsidR="0024535C">
        <w:t>, remove epicormic growth</w:t>
      </w:r>
      <w:r w:rsidR="0024535C">
        <w:t xml:space="preserve"> and remove any deadwood.</w:t>
      </w:r>
    </w:p>
    <w:p w14:paraId="60020B0E" w14:textId="7A3AFDAE" w:rsidR="00560482" w:rsidRDefault="0024535C" w:rsidP="009B2736">
      <w:r>
        <w:t>T8</w:t>
      </w:r>
      <w:r w:rsidR="00A94FE9">
        <w:t xml:space="preserve"> (Tilia sp.) - </w:t>
      </w:r>
      <w:r w:rsidR="00A94FE9">
        <w:t>Crown lift to provide 2.5m clearance with the ground, remove epicormic growth and remove any deadwood.</w:t>
      </w:r>
    </w:p>
    <w:p w14:paraId="4422F90B" w14:textId="253C838C" w:rsidR="00A94FE9" w:rsidRDefault="00A94FE9" w:rsidP="009B2736">
      <w:r>
        <w:t xml:space="preserve">T9 </w:t>
      </w:r>
      <w:r w:rsidR="001B31AF">
        <w:t xml:space="preserve">(Tilia sp.) - </w:t>
      </w:r>
      <w:r w:rsidR="001B31AF">
        <w:t>Crown lift to provide 2.5m clearance with the ground, remove epicormic growth and remove any deadwood.</w:t>
      </w:r>
    </w:p>
    <w:p w14:paraId="1D8F6A5A" w14:textId="1768AD4C" w:rsidR="001B31AF" w:rsidRDefault="001B31AF" w:rsidP="009B2736">
      <w:r>
        <w:t xml:space="preserve">T10 (Tilia sp.) - </w:t>
      </w:r>
      <w:r>
        <w:t>Crown lift to provide 2.5m clearance with the ground, remove epicormic growth and remove any deadwood.</w:t>
      </w:r>
    </w:p>
    <w:p w14:paraId="25CCF2A2" w14:textId="452D3F80" w:rsidR="001B31AF" w:rsidRDefault="001B31AF" w:rsidP="009B2736">
      <w:r>
        <w:t xml:space="preserve">T11 (Tilia sp.) - </w:t>
      </w:r>
      <w:r>
        <w:t>Crown lift to provide 2.5m clearance with the ground, remove epicormic growth and remove any deadwood.</w:t>
      </w:r>
    </w:p>
    <w:p w14:paraId="73E9DCBA" w14:textId="4B66288E" w:rsidR="001B31AF" w:rsidRDefault="001B31AF" w:rsidP="009B2736">
      <w:r>
        <w:t xml:space="preserve">T12 </w:t>
      </w:r>
      <w:r w:rsidR="00D75298">
        <w:t xml:space="preserve">(Tilia sp.) - </w:t>
      </w:r>
      <w:r w:rsidR="00D75298">
        <w:t>Crown lift to provide 2.5m clearance with the ground, remove epicormic growth and remove any deadwood</w:t>
      </w:r>
      <w:r w:rsidR="00D75298">
        <w:t xml:space="preserve">, reduce overall </w:t>
      </w:r>
      <w:proofErr w:type="gramStart"/>
      <w:r w:rsidR="00D75298">
        <w:t>height</w:t>
      </w:r>
      <w:proofErr w:type="gramEnd"/>
      <w:r w:rsidR="00D75298">
        <w:t xml:space="preserve"> and lateral branches by 2-3m.</w:t>
      </w:r>
    </w:p>
    <w:p w14:paraId="292EBB09" w14:textId="20738CDE" w:rsidR="00D75298" w:rsidRPr="009B2736" w:rsidRDefault="005C0EA7" w:rsidP="009B2736">
      <w:r>
        <w:t>T13 (Prunus avium) – Crown lift to provide 2.5m clearance with the ground and reduce by 1m over footpath.</w:t>
      </w:r>
    </w:p>
    <w:p w14:paraId="029E29CD" w14:textId="28651138" w:rsidR="009B2736" w:rsidRPr="009B2736" w:rsidRDefault="009B2736" w:rsidP="009B2736"/>
    <w:p w14:paraId="564F0050" w14:textId="0C3CA368" w:rsidR="009B2736" w:rsidRPr="009B2736" w:rsidRDefault="009B2736" w:rsidP="009B2736"/>
    <w:p w14:paraId="3989F6E2" w14:textId="7BC04376" w:rsidR="009B2736" w:rsidRDefault="009B2736" w:rsidP="009B2736">
      <w:pPr>
        <w:rPr>
          <w:noProof/>
        </w:rPr>
      </w:pPr>
    </w:p>
    <w:p w14:paraId="78751C10" w14:textId="24370113" w:rsidR="009B2736" w:rsidRPr="009B2736" w:rsidRDefault="009B2736" w:rsidP="009B2736"/>
    <w:sectPr w:rsidR="009B2736" w:rsidRPr="009B27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QysTQ1M7I0MTZQ0lEKTi0uzszPAykwqgUAqAhX9SwAAAA="/>
  </w:docVars>
  <w:rsids>
    <w:rsidRoot w:val="007B5238"/>
    <w:rsid w:val="00051BDA"/>
    <w:rsid w:val="001B31AF"/>
    <w:rsid w:val="001D4CAA"/>
    <w:rsid w:val="00201F93"/>
    <w:rsid w:val="00206F79"/>
    <w:rsid w:val="0024535C"/>
    <w:rsid w:val="00477151"/>
    <w:rsid w:val="004F47B7"/>
    <w:rsid w:val="00560482"/>
    <w:rsid w:val="00582303"/>
    <w:rsid w:val="005B60F7"/>
    <w:rsid w:val="005C0EA7"/>
    <w:rsid w:val="0067419D"/>
    <w:rsid w:val="007B5238"/>
    <w:rsid w:val="008F4AC3"/>
    <w:rsid w:val="00931AEA"/>
    <w:rsid w:val="009B2736"/>
    <w:rsid w:val="00A94FE9"/>
    <w:rsid w:val="00B95823"/>
    <w:rsid w:val="00BD5128"/>
    <w:rsid w:val="00CD349A"/>
    <w:rsid w:val="00D730AB"/>
    <w:rsid w:val="00D75298"/>
    <w:rsid w:val="00F1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51AC5"/>
  <w15:chartTrackingRefBased/>
  <w15:docId w15:val="{47CAD62D-B612-4BD5-8DF1-2F02B85A8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822035975AF48A86B3FA1458DE380" ma:contentTypeVersion="13" ma:contentTypeDescription="Create a new document." ma:contentTypeScope="" ma:versionID="aa50edff19f3a90ca06eb929a715967f">
  <xsd:schema xmlns:xsd="http://www.w3.org/2001/XMLSchema" xmlns:xs="http://www.w3.org/2001/XMLSchema" xmlns:p="http://schemas.microsoft.com/office/2006/metadata/properties" xmlns:ns2="68804165-c910-41ae-a6ee-6f8081072716" xmlns:ns3="35c0b9ec-e6a6-4f22-a12d-885dc251a887" targetNamespace="http://schemas.microsoft.com/office/2006/metadata/properties" ma:root="true" ma:fieldsID="80a2db8c19a73220947c6226576cde74" ns2:_="" ns3:_="">
    <xsd:import namespace="68804165-c910-41ae-a6ee-6f8081072716"/>
    <xsd:import namespace="35c0b9ec-e6a6-4f22-a12d-885dc251a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04165-c910-41ae-a6ee-6f80810727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c0b9ec-e6a6-4f22-a12d-885dc251a88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B21310-29E9-480A-8E6A-B810592E37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B6410C-6123-4062-9556-136C5542C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04165-c910-41ae-a6ee-6f8081072716"/>
    <ds:schemaRef ds:uri="35c0b9ec-e6a6-4f22-a12d-885dc251a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C045AC-7944-4E88-BBBE-856D8EE5BA1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inclair</dc:creator>
  <cp:keywords/>
  <dc:description/>
  <cp:lastModifiedBy>Jennifer Sinclair</cp:lastModifiedBy>
  <cp:revision>20</cp:revision>
  <dcterms:created xsi:type="dcterms:W3CDTF">2021-10-04T11:40:00Z</dcterms:created>
  <dcterms:modified xsi:type="dcterms:W3CDTF">2021-11-1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822035975AF48A86B3FA1458DE380</vt:lpwstr>
  </property>
</Properties>
</file>